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8"/>
        <w:gridCol w:w="42"/>
        <w:gridCol w:w="2500"/>
        <w:gridCol w:w="595"/>
        <w:gridCol w:w="1937"/>
        <w:gridCol w:w="1418"/>
      </w:tblGrid>
      <w:tr w:rsidR="00311438" w:rsidRPr="00BF1D38" w14:paraId="763A392B" w14:textId="77777777" w:rsidTr="002818B8">
        <w:trPr>
          <w:trHeight w:val="340"/>
        </w:trPr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08A5A" w14:textId="77777777" w:rsidR="00311438" w:rsidRPr="00BF1D38" w:rsidRDefault="00311438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oplantı Tarihi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87C82" w14:textId="67B0DAEE" w:rsidR="00311438" w:rsidRPr="0018706E" w:rsidRDefault="00311438" w:rsidP="00111136">
            <w:pPr>
              <w:rPr>
                <w:sz w:val="24"/>
                <w:szCs w:val="24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4A95" w14:textId="77777777" w:rsidR="00311438" w:rsidRPr="00BF1D38" w:rsidRDefault="00311438" w:rsidP="00311438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oplantı Sayı No: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341A5" w14:textId="5056F70F" w:rsidR="00311438" w:rsidRPr="00BF1D38" w:rsidRDefault="00311438" w:rsidP="00111136">
            <w:pPr>
              <w:rPr>
                <w:sz w:val="24"/>
                <w:szCs w:val="24"/>
              </w:rPr>
            </w:pPr>
          </w:p>
        </w:tc>
      </w:tr>
      <w:tr w:rsidR="006107F1" w:rsidRPr="00BF1D38" w14:paraId="0FF0CFFB" w14:textId="77777777" w:rsidTr="009000D3">
        <w:trPr>
          <w:trHeight w:val="340"/>
        </w:trPr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02BEB" w14:textId="77777777" w:rsidR="006107F1" w:rsidRPr="00BF1D38" w:rsidRDefault="006107F1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oplantı Başlangıç Saati</w:t>
            </w:r>
          </w:p>
        </w:tc>
        <w:tc>
          <w:tcPr>
            <w:tcW w:w="64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1B59B" w14:textId="3350CE25" w:rsidR="006107F1" w:rsidRPr="00BF1D38" w:rsidRDefault="006107F1" w:rsidP="00111136">
            <w:pPr>
              <w:rPr>
                <w:sz w:val="24"/>
                <w:szCs w:val="24"/>
              </w:rPr>
            </w:pPr>
          </w:p>
        </w:tc>
      </w:tr>
      <w:tr w:rsidR="006107F1" w:rsidRPr="00BF1D38" w14:paraId="5F27775A" w14:textId="77777777" w:rsidTr="009000D3">
        <w:trPr>
          <w:trHeight w:val="340"/>
        </w:trPr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78D67" w14:textId="77777777" w:rsidR="006107F1" w:rsidRPr="00BF1D38" w:rsidRDefault="006107F1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oplantı Bitiş Saati</w:t>
            </w:r>
          </w:p>
        </w:tc>
        <w:tc>
          <w:tcPr>
            <w:tcW w:w="64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86B41" w14:textId="3E013729" w:rsidR="006107F1" w:rsidRPr="00BF1D38" w:rsidRDefault="006107F1" w:rsidP="00111136">
            <w:pPr>
              <w:rPr>
                <w:sz w:val="24"/>
                <w:szCs w:val="24"/>
              </w:rPr>
            </w:pPr>
          </w:p>
        </w:tc>
      </w:tr>
      <w:tr w:rsidR="006107F1" w:rsidRPr="00BF1D38" w14:paraId="3FACEE4D" w14:textId="77777777" w:rsidTr="009000D3">
        <w:trPr>
          <w:trHeight w:val="340"/>
        </w:trPr>
        <w:tc>
          <w:tcPr>
            <w:tcW w:w="31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A9044" w14:textId="77777777" w:rsidR="006107F1" w:rsidRPr="00BF1D38" w:rsidRDefault="006107F1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oplantıyı Düzenleyen</w:t>
            </w:r>
          </w:p>
        </w:tc>
        <w:tc>
          <w:tcPr>
            <w:tcW w:w="64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D28A3" w14:textId="4FADF1F1" w:rsidR="006107F1" w:rsidRPr="00BF1D38" w:rsidRDefault="006107F1" w:rsidP="00C813C2">
            <w:pPr>
              <w:rPr>
                <w:sz w:val="24"/>
                <w:szCs w:val="24"/>
              </w:rPr>
            </w:pPr>
          </w:p>
        </w:tc>
      </w:tr>
      <w:tr w:rsidR="006107F1" w:rsidRPr="00BF1D38" w14:paraId="4B84F146" w14:textId="77777777" w:rsidTr="006107F1">
        <w:trPr>
          <w:trHeight w:val="249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EC7D4" w14:textId="0C6F4BDD" w:rsidR="006107F1" w:rsidRPr="00BF1D38" w:rsidRDefault="006107F1" w:rsidP="009000D3">
            <w:pPr>
              <w:tabs>
                <w:tab w:val="left" w:pos="2910"/>
              </w:tabs>
              <w:spacing w:before="60"/>
              <w:rPr>
                <w:b/>
                <w:sz w:val="24"/>
                <w:szCs w:val="24"/>
              </w:rPr>
            </w:pPr>
            <w:r w:rsidRPr="00BF1D38">
              <w:rPr>
                <w:b/>
                <w:sz w:val="24"/>
                <w:szCs w:val="24"/>
              </w:rPr>
              <w:t>Görüşülen Konular (Gündem):</w:t>
            </w:r>
            <w:r w:rsidRPr="00BF1D38">
              <w:rPr>
                <w:b/>
                <w:sz w:val="24"/>
                <w:szCs w:val="24"/>
              </w:rPr>
              <w:tab/>
            </w:r>
          </w:p>
        </w:tc>
      </w:tr>
      <w:tr w:rsidR="006107F1" w:rsidRPr="00BF1D38" w14:paraId="2876CC00" w14:textId="77777777" w:rsidTr="003C2232">
        <w:trPr>
          <w:trHeight w:val="1245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8DB6D" w14:textId="5F27806B" w:rsidR="003A3A45" w:rsidRPr="00BE5D1D" w:rsidRDefault="003A3A45" w:rsidP="00BE5D1D">
            <w:pPr>
              <w:pStyle w:val="ListeParagraf"/>
              <w:numPr>
                <w:ilvl w:val="0"/>
                <w:numId w:val="27"/>
              </w:numPr>
              <w:spacing w:after="160" w:line="259" w:lineRule="auto"/>
              <w:rPr>
                <w:sz w:val="24"/>
                <w:szCs w:val="24"/>
              </w:rPr>
            </w:pPr>
          </w:p>
        </w:tc>
      </w:tr>
      <w:tr w:rsidR="006107F1" w:rsidRPr="00BF1D38" w14:paraId="0301A107" w14:textId="77777777" w:rsidTr="006107F1">
        <w:trPr>
          <w:trHeight w:val="261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E8F3" w14:textId="77777777" w:rsidR="006107F1" w:rsidRPr="00BF1D38" w:rsidRDefault="006107F1">
            <w:pPr>
              <w:tabs>
                <w:tab w:val="left" w:pos="2910"/>
              </w:tabs>
              <w:jc w:val="both"/>
              <w:rPr>
                <w:b/>
                <w:sz w:val="24"/>
                <w:szCs w:val="24"/>
              </w:rPr>
            </w:pPr>
            <w:r w:rsidRPr="00BF1D38">
              <w:rPr>
                <w:b/>
                <w:sz w:val="24"/>
                <w:szCs w:val="24"/>
              </w:rPr>
              <w:t>Alınan Kararlar:</w:t>
            </w:r>
          </w:p>
        </w:tc>
      </w:tr>
      <w:tr w:rsidR="008364F5" w:rsidRPr="00BF1D38" w14:paraId="18A28689" w14:textId="77777777" w:rsidTr="003535C1">
        <w:trPr>
          <w:trHeight w:val="1958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0B4BD" w14:textId="097668DC" w:rsidR="000D11E8" w:rsidRPr="00735C0B" w:rsidRDefault="000D11E8" w:rsidP="00735C0B">
            <w:pPr>
              <w:pStyle w:val="ListeParagraf"/>
              <w:numPr>
                <w:ilvl w:val="0"/>
                <w:numId w:val="28"/>
              </w:numPr>
              <w:spacing w:after="160" w:line="259" w:lineRule="auto"/>
              <w:rPr>
                <w:sz w:val="24"/>
                <w:szCs w:val="24"/>
              </w:rPr>
            </w:pPr>
          </w:p>
        </w:tc>
      </w:tr>
      <w:tr w:rsidR="000B6301" w:rsidRPr="00BF1D38" w14:paraId="2DEE9B81" w14:textId="120C3F1C" w:rsidTr="00B139D8">
        <w:trPr>
          <w:trHeight w:val="1358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C7248" w14:textId="099B07D8" w:rsidR="009760BD" w:rsidRDefault="009760BD" w:rsidP="009760BD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kip Lideri</w:t>
            </w:r>
          </w:p>
          <w:p w14:paraId="0CD3A1B0" w14:textId="1EA16730" w:rsidR="009760BD" w:rsidRPr="000B6301" w:rsidRDefault="009760BD" w:rsidP="009760BD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90F56" w14:textId="77777777" w:rsidR="000B6301" w:rsidRDefault="009760BD" w:rsidP="009760BD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Üye</w:t>
            </w:r>
          </w:p>
          <w:p w14:paraId="06B7AD29" w14:textId="310056CF" w:rsidR="00F34037" w:rsidRPr="000B6301" w:rsidRDefault="00F34037" w:rsidP="009760BD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3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224EA" w14:textId="77777777" w:rsidR="000B6301" w:rsidRDefault="009760BD" w:rsidP="009760BD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Üye</w:t>
            </w:r>
          </w:p>
          <w:p w14:paraId="7ADDE1F8" w14:textId="4B1BF8C0" w:rsidR="007D373B" w:rsidRPr="000B6301" w:rsidRDefault="007D373B" w:rsidP="009760BD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008364F5" w:rsidRPr="00BF1D38" w14:paraId="3F66BBAB" w14:textId="77777777" w:rsidTr="002818B8">
        <w:trPr>
          <w:trHeight w:val="259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6AF0D" w14:textId="77777777" w:rsidR="008364F5" w:rsidRPr="00BF1D38" w:rsidRDefault="008364F5" w:rsidP="008364F5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utanağın hazırlanma tarihi</w:t>
            </w:r>
          </w:p>
        </w:tc>
        <w:tc>
          <w:tcPr>
            <w:tcW w:w="6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68C71" w14:textId="0B22C395" w:rsidR="008364F5" w:rsidRPr="00BF1D38" w:rsidRDefault="008364F5" w:rsidP="008364F5">
            <w:pPr>
              <w:rPr>
                <w:sz w:val="24"/>
                <w:szCs w:val="24"/>
              </w:rPr>
            </w:pPr>
          </w:p>
        </w:tc>
      </w:tr>
      <w:tr w:rsidR="008364F5" w:rsidRPr="00BF1D38" w14:paraId="34D23B96" w14:textId="77777777" w:rsidTr="002818B8">
        <w:trPr>
          <w:trHeight w:val="135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A6942" w14:textId="77777777" w:rsidR="008364F5" w:rsidRPr="00BF1D38" w:rsidRDefault="008364F5" w:rsidP="008364F5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utanağı Hazırlayan</w:t>
            </w:r>
          </w:p>
        </w:tc>
        <w:tc>
          <w:tcPr>
            <w:tcW w:w="6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F685" w14:textId="5DFA83A2" w:rsidR="008364F5" w:rsidRPr="00BF1D38" w:rsidRDefault="008364F5" w:rsidP="009F1CDE">
            <w:pPr>
              <w:ind w:left="-108" w:right="-108"/>
              <w:rPr>
                <w:sz w:val="24"/>
                <w:szCs w:val="24"/>
              </w:rPr>
            </w:pPr>
          </w:p>
        </w:tc>
      </w:tr>
      <w:tr w:rsidR="008364F5" w:rsidRPr="00BF1D38" w14:paraId="13854E73" w14:textId="77777777" w:rsidTr="002818B8">
        <w:trPr>
          <w:trHeight w:val="503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4B938" w14:textId="2B5FBBD4" w:rsidR="008364F5" w:rsidRPr="00BF1D38" w:rsidRDefault="008364F5" w:rsidP="008364F5">
            <w:pPr>
              <w:rPr>
                <w:sz w:val="24"/>
                <w:szCs w:val="24"/>
              </w:rPr>
            </w:pPr>
            <w:r w:rsidRPr="00BF1D38">
              <w:rPr>
                <w:sz w:val="24"/>
                <w:szCs w:val="24"/>
              </w:rPr>
              <w:t>Toplantıya Katılmayanlar</w:t>
            </w:r>
            <w:r w:rsidR="00F446AB">
              <w:rPr>
                <w:sz w:val="24"/>
                <w:szCs w:val="24"/>
              </w:rPr>
              <w:t xml:space="preserve"> </w:t>
            </w:r>
            <w:r w:rsidRPr="00BF1D38">
              <w:rPr>
                <w:sz w:val="24"/>
                <w:szCs w:val="24"/>
              </w:rPr>
              <w:t>(</w:t>
            </w:r>
            <w:proofErr w:type="gramStart"/>
            <w:r w:rsidRPr="00BF1D38">
              <w:rPr>
                <w:sz w:val="24"/>
                <w:szCs w:val="24"/>
              </w:rPr>
              <w:t>*,*</w:t>
            </w:r>
            <w:proofErr w:type="gramEnd"/>
            <w:r w:rsidRPr="00BF1D38">
              <w:rPr>
                <w:sz w:val="24"/>
                <w:szCs w:val="24"/>
              </w:rPr>
              <w:t>*):</w:t>
            </w:r>
          </w:p>
        </w:tc>
        <w:tc>
          <w:tcPr>
            <w:tcW w:w="64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03746" w14:textId="4FB5D8D6" w:rsidR="00E24B4B" w:rsidRPr="00BF1D38" w:rsidRDefault="00E24B4B" w:rsidP="00F34037">
            <w:pPr>
              <w:rPr>
                <w:sz w:val="24"/>
                <w:szCs w:val="24"/>
              </w:rPr>
            </w:pPr>
          </w:p>
        </w:tc>
      </w:tr>
    </w:tbl>
    <w:p w14:paraId="0F8BF721" w14:textId="77777777" w:rsidR="00DC69D7" w:rsidRDefault="00DC69D7" w:rsidP="00DF11B6">
      <w:pPr>
        <w:tabs>
          <w:tab w:val="left" w:pos="7665"/>
        </w:tabs>
        <w:rPr>
          <w:sz w:val="24"/>
          <w:szCs w:val="24"/>
        </w:rPr>
      </w:pPr>
    </w:p>
    <w:p w14:paraId="20E712E4" w14:textId="77777777" w:rsidR="00DC69D7" w:rsidRDefault="00DC69D7" w:rsidP="00DC69D7">
      <w:pPr>
        <w:ind w:left="426"/>
        <w:rPr>
          <w:b/>
        </w:rPr>
      </w:pPr>
    </w:p>
    <w:p w14:paraId="72350264" w14:textId="77777777" w:rsidR="00DC69D7" w:rsidRDefault="00DC69D7" w:rsidP="00DC69D7"/>
    <w:p w14:paraId="6ADE7F70" w14:textId="77777777" w:rsidR="00DC69D7" w:rsidRDefault="00DC69D7" w:rsidP="00DC69D7"/>
    <w:p w14:paraId="2F5CB2C3" w14:textId="77777777" w:rsidR="0063728D" w:rsidRPr="00BF1D38" w:rsidRDefault="0063728D" w:rsidP="00DF11B6">
      <w:pPr>
        <w:tabs>
          <w:tab w:val="left" w:pos="7665"/>
        </w:tabs>
        <w:rPr>
          <w:sz w:val="24"/>
          <w:szCs w:val="24"/>
        </w:rPr>
      </w:pPr>
    </w:p>
    <w:p w14:paraId="731BF0FA" w14:textId="77777777" w:rsidR="00B44536" w:rsidRPr="00BF1D38" w:rsidRDefault="00B44536" w:rsidP="00B44536">
      <w:pPr>
        <w:tabs>
          <w:tab w:val="left" w:pos="7665"/>
        </w:tabs>
        <w:rPr>
          <w:sz w:val="24"/>
          <w:szCs w:val="24"/>
        </w:rPr>
      </w:pPr>
    </w:p>
    <w:sectPr w:rsidR="00B44536" w:rsidRPr="00BF1D38" w:rsidSect="009F1CDE">
      <w:headerReference w:type="default" r:id="rId8"/>
      <w:footerReference w:type="default" r:id="rId9"/>
      <w:pgSz w:w="11906" w:h="16838"/>
      <w:pgMar w:top="867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FA8CE" w14:textId="77777777" w:rsidR="00EF4680" w:rsidRDefault="00EF4680">
      <w:r>
        <w:separator/>
      </w:r>
    </w:p>
  </w:endnote>
  <w:endnote w:type="continuationSeparator" w:id="0">
    <w:p w14:paraId="2CE952D7" w14:textId="77777777" w:rsidR="00EF4680" w:rsidRDefault="00EF4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403D2" w14:textId="77777777" w:rsidR="00BF1D38" w:rsidRPr="009F706A" w:rsidRDefault="00BF1D38">
    <w:pPr>
      <w:pStyle w:val="AltBilgi"/>
      <w:rPr>
        <w:rFonts w:asciiTheme="minorHAnsi" w:hAnsiTheme="minorHAnsi" w:cstheme="minorHAnsi"/>
        <w:i/>
        <w:sz w:val="16"/>
        <w:szCs w:val="16"/>
      </w:rPr>
    </w:pPr>
    <w:r>
      <w:rPr>
        <w:rFonts w:asciiTheme="minorHAnsi" w:hAnsiTheme="minorHAnsi" w:cstheme="minorHAnsi"/>
        <w:i/>
        <w:sz w:val="16"/>
        <w:szCs w:val="16"/>
      </w:rPr>
      <w:t xml:space="preserve">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3439C" w14:textId="77777777" w:rsidR="00EF4680" w:rsidRDefault="00EF4680">
      <w:r>
        <w:separator/>
      </w:r>
    </w:p>
  </w:footnote>
  <w:footnote w:type="continuationSeparator" w:id="0">
    <w:p w14:paraId="1725F8F3" w14:textId="77777777" w:rsidR="00EF4680" w:rsidRDefault="00EF46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2B56A" w14:textId="77777777" w:rsidR="00BF1D38" w:rsidRPr="008364F5" w:rsidRDefault="00BF1D38" w:rsidP="00853C69">
    <w:pPr>
      <w:jc w:val="center"/>
      <w:rPr>
        <w:rFonts w:ascii="Verdana" w:hAnsi="Verdana" w:cs="Tahoma"/>
        <w:b/>
      </w:rPr>
    </w:pPr>
  </w:p>
  <w:tbl>
    <w:tblPr>
      <w:tblW w:w="9640" w:type="dxa"/>
      <w:tblInd w:w="-176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1E0" w:firstRow="1" w:lastRow="1" w:firstColumn="1" w:lastColumn="1" w:noHBand="0" w:noVBand="0"/>
    </w:tblPr>
    <w:tblGrid>
      <w:gridCol w:w="1809"/>
      <w:gridCol w:w="3862"/>
      <w:gridCol w:w="1941"/>
      <w:gridCol w:w="2028"/>
    </w:tblGrid>
    <w:tr w:rsidR="00BF1D38" w:rsidRPr="005C714E" w14:paraId="0221E996" w14:textId="77777777" w:rsidTr="00662FE1">
      <w:trPr>
        <w:trHeight w:val="284"/>
      </w:trPr>
      <w:tc>
        <w:tcPr>
          <w:tcW w:w="1809" w:type="dxa"/>
          <w:vMerge w:val="restart"/>
          <w:vAlign w:val="center"/>
        </w:tcPr>
        <w:p w14:paraId="3BD68344" w14:textId="77777777" w:rsidR="00BF1D38" w:rsidRPr="005C714E" w:rsidRDefault="00BF1D38" w:rsidP="00662FE1">
          <w:pPr>
            <w:pStyle w:val="stBilgi"/>
            <w:jc w:val="center"/>
            <w:rPr>
              <w:rFonts w:ascii="Verdana" w:hAnsi="Verdana" w:cs="Tahoma"/>
              <w:sz w:val="22"/>
              <w:szCs w:val="22"/>
            </w:rPr>
          </w:pPr>
          <w:r>
            <w:rPr>
              <w:rFonts w:ascii="Verdana" w:hAnsi="Verdana" w:cs="Tahoma"/>
              <w:noProof/>
              <w:sz w:val="22"/>
              <w:szCs w:val="22"/>
            </w:rPr>
            <w:drawing>
              <wp:inline distT="0" distB="0" distL="0" distR="0" wp14:anchorId="4C1ED6B2" wp14:editId="561F4840">
                <wp:extent cx="968463" cy="961200"/>
                <wp:effectExtent l="0" t="0" r="0" b="0"/>
                <wp:docPr id="28" name="Resim 28" descr="C:\Users\icakir\Desktop\DO LIST\baibulogosu_497874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cakir\Desktop\DO LIST\baibulogosu_4978747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8463" cy="96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62" w:type="dxa"/>
          <w:vMerge w:val="restart"/>
          <w:vAlign w:val="center"/>
        </w:tcPr>
        <w:p w14:paraId="2F76A6CA" w14:textId="77777777" w:rsidR="00BF1D38" w:rsidRPr="005C714E" w:rsidRDefault="00BF1D38" w:rsidP="005C714E">
          <w:pPr>
            <w:pStyle w:val="stBilgi"/>
            <w:jc w:val="center"/>
            <w:rPr>
              <w:rFonts w:ascii="Verdana" w:hAnsi="Verdana" w:cs="Tahoma"/>
              <w:sz w:val="22"/>
              <w:szCs w:val="22"/>
            </w:rPr>
          </w:pPr>
          <w:r w:rsidRPr="005C714E">
            <w:rPr>
              <w:rFonts w:ascii="Verdana" w:hAnsi="Verdana" w:cs="Tahoma"/>
              <w:b/>
              <w:sz w:val="24"/>
              <w:szCs w:val="24"/>
            </w:rPr>
            <w:t>TOPLANTI TUTANAĞI FORMU</w:t>
          </w:r>
        </w:p>
      </w:tc>
      <w:tc>
        <w:tcPr>
          <w:tcW w:w="1941" w:type="dxa"/>
          <w:vAlign w:val="center"/>
        </w:tcPr>
        <w:p w14:paraId="75E95A1D" w14:textId="77777777" w:rsidR="00BF1D38" w:rsidRPr="005C714E" w:rsidRDefault="00BF1D38" w:rsidP="00997F3F">
          <w:pPr>
            <w:pStyle w:val="stBilgi"/>
            <w:rPr>
              <w:rFonts w:ascii="Verdana" w:hAnsi="Verdana" w:cs="Tahoma"/>
            </w:rPr>
          </w:pPr>
          <w:r w:rsidRPr="005C714E">
            <w:rPr>
              <w:rFonts w:ascii="Verdana" w:hAnsi="Verdana" w:cs="Tahoma"/>
            </w:rPr>
            <w:t>Doküman No</w:t>
          </w:r>
        </w:p>
      </w:tc>
      <w:tc>
        <w:tcPr>
          <w:tcW w:w="2028" w:type="dxa"/>
          <w:vAlign w:val="center"/>
        </w:tcPr>
        <w:p w14:paraId="1432F65C" w14:textId="404B4B49" w:rsidR="00BF1D38" w:rsidRPr="005C714E" w:rsidRDefault="00BF1D38" w:rsidP="002F1C94">
          <w:pPr>
            <w:pStyle w:val="stBilgi"/>
            <w:rPr>
              <w:rFonts w:ascii="Verdana" w:hAnsi="Verdana" w:cs="Tahoma"/>
            </w:rPr>
          </w:pPr>
        </w:p>
      </w:tc>
    </w:tr>
    <w:tr w:rsidR="00BF1D38" w:rsidRPr="005C714E" w14:paraId="0E84BA09" w14:textId="77777777" w:rsidTr="00662FE1">
      <w:trPr>
        <w:trHeight w:val="284"/>
      </w:trPr>
      <w:tc>
        <w:tcPr>
          <w:tcW w:w="1809" w:type="dxa"/>
          <w:vMerge/>
        </w:tcPr>
        <w:p w14:paraId="6A0AE1E0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3862" w:type="dxa"/>
          <w:vMerge/>
        </w:tcPr>
        <w:p w14:paraId="3E884C08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1941" w:type="dxa"/>
          <w:vAlign w:val="center"/>
        </w:tcPr>
        <w:p w14:paraId="0DD9B0D7" w14:textId="77777777" w:rsidR="00BF1D38" w:rsidRPr="008D7CD4" w:rsidRDefault="00BF1D38" w:rsidP="007036A5">
          <w:pPr>
            <w:pStyle w:val="stBilgi"/>
            <w:rPr>
              <w:rFonts w:ascii="Verdana" w:hAnsi="Verdana" w:cs="Tahoma"/>
            </w:rPr>
          </w:pPr>
          <w:r>
            <w:rPr>
              <w:rFonts w:ascii="Verdana" w:hAnsi="Verdana" w:cs="Tahoma"/>
            </w:rPr>
            <w:t>İlk Yayın Tarihi</w:t>
          </w:r>
        </w:p>
      </w:tc>
      <w:tc>
        <w:tcPr>
          <w:tcW w:w="2028" w:type="dxa"/>
          <w:vAlign w:val="center"/>
        </w:tcPr>
        <w:p w14:paraId="7361EB17" w14:textId="2393FE7F" w:rsidR="00BF1D38" w:rsidRPr="008D7CD4" w:rsidRDefault="00BF1D38" w:rsidP="009000D3">
          <w:pPr>
            <w:pStyle w:val="stBilgi"/>
            <w:rPr>
              <w:rFonts w:ascii="Verdana" w:hAnsi="Verdana" w:cs="Tahoma"/>
            </w:rPr>
          </w:pPr>
        </w:p>
      </w:tc>
    </w:tr>
    <w:tr w:rsidR="00BF1D38" w:rsidRPr="005C714E" w14:paraId="4F9BC123" w14:textId="77777777" w:rsidTr="00662FE1">
      <w:trPr>
        <w:trHeight w:val="284"/>
      </w:trPr>
      <w:tc>
        <w:tcPr>
          <w:tcW w:w="1809" w:type="dxa"/>
          <w:vMerge/>
        </w:tcPr>
        <w:p w14:paraId="14E1954F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3862" w:type="dxa"/>
          <w:vMerge/>
        </w:tcPr>
        <w:p w14:paraId="2D29A75B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1941" w:type="dxa"/>
          <w:vAlign w:val="center"/>
        </w:tcPr>
        <w:p w14:paraId="3206159E" w14:textId="77777777" w:rsidR="00BF1D38" w:rsidRPr="008D7CD4" w:rsidRDefault="00BF1D38" w:rsidP="007036A5">
          <w:pPr>
            <w:pStyle w:val="stBilgi"/>
            <w:rPr>
              <w:rFonts w:ascii="Verdana" w:hAnsi="Verdana" w:cs="Tahoma"/>
            </w:rPr>
          </w:pPr>
          <w:r>
            <w:rPr>
              <w:rFonts w:ascii="Verdana" w:hAnsi="Verdana" w:cs="Tahoma"/>
            </w:rPr>
            <w:t>Baskı No</w:t>
          </w:r>
        </w:p>
      </w:tc>
      <w:tc>
        <w:tcPr>
          <w:tcW w:w="2028" w:type="dxa"/>
          <w:vAlign w:val="center"/>
        </w:tcPr>
        <w:p w14:paraId="2E7813C9" w14:textId="7F9712D8" w:rsidR="00BF1D38" w:rsidRDefault="00BF1D38" w:rsidP="007036A5">
          <w:pPr>
            <w:pStyle w:val="stBilgi"/>
            <w:rPr>
              <w:rFonts w:ascii="Verdana" w:hAnsi="Verdana" w:cs="Tahoma"/>
            </w:rPr>
          </w:pPr>
        </w:p>
      </w:tc>
    </w:tr>
    <w:tr w:rsidR="00BF1D38" w:rsidRPr="005C714E" w14:paraId="18D09C0A" w14:textId="77777777" w:rsidTr="00662FE1">
      <w:trPr>
        <w:trHeight w:val="284"/>
      </w:trPr>
      <w:tc>
        <w:tcPr>
          <w:tcW w:w="1809" w:type="dxa"/>
          <w:vMerge/>
        </w:tcPr>
        <w:p w14:paraId="254D419F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3862" w:type="dxa"/>
          <w:vMerge/>
        </w:tcPr>
        <w:p w14:paraId="1FDB2570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1941" w:type="dxa"/>
          <w:vAlign w:val="center"/>
        </w:tcPr>
        <w:p w14:paraId="353807C4" w14:textId="77777777" w:rsidR="00BF1D38" w:rsidRPr="008D7CD4" w:rsidRDefault="00BF1D38" w:rsidP="007036A5">
          <w:pPr>
            <w:pStyle w:val="stBilgi"/>
            <w:rPr>
              <w:rFonts w:ascii="Verdana" w:hAnsi="Verdana" w:cs="Tahoma"/>
            </w:rPr>
          </w:pPr>
          <w:proofErr w:type="spellStart"/>
          <w:r w:rsidRPr="008D7CD4">
            <w:rPr>
              <w:rFonts w:ascii="Verdana" w:hAnsi="Verdana" w:cs="Tahoma"/>
            </w:rPr>
            <w:t>Rev</w:t>
          </w:r>
          <w:proofErr w:type="spellEnd"/>
          <w:r w:rsidRPr="008D7CD4">
            <w:rPr>
              <w:rFonts w:ascii="Verdana" w:hAnsi="Verdana" w:cs="Tahoma"/>
            </w:rPr>
            <w:t>. No/Tarih</w:t>
          </w:r>
        </w:p>
      </w:tc>
      <w:tc>
        <w:tcPr>
          <w:tcW w:w="2028" w:type="dxa"/>
          <w:vAlign w:val="center"/>
        </w:tcPr>
        <w:p w14:paraId="418EA805" w14:textId="61BAD7F6" w:rsidR="00BF1D38" w:rsidRPr="008D7CD4" w:rsidRDefault="00BF1D38" w:rsidP="007036A5">
          <w:pPr>
            <w:pStyle w:val="stBilgi"/>
            <w:rPr>
              <w:rFonts w:ascii="Verdana" w:hAnsi="Verdana" w:cs="Tahoma"/>
            </w:rPr>
          </w:pPr>
        </w:p>
      </w:tc>
    </w:tr>
    <w:tr w:rsidR="00BF1D38" w:rsidRPr="005C714E" w14:paraId="5F76437F" w14:textId="77777777" w:rsidTr="00662FE1">
      <w:trPr>
        <w:trHeight w:val="284"/>
      </w:trPr>
      <w:tc>
        <w:tcPr>
          <w:tcW w:w="1809" w:type="dxa"/>
          <w:vMerge/>
        </w:tcPr>
        <w:p w14:paraId="15FEE568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3862" w:type="dxa"/>
          <w:vMerge/>
        </w:tcPr>
        <w:p w14:paraId="6EB37BFA" w14:textId="77777777" w:rsidR="00BF1D38" w:rsidRPr="005C714E" w:rsidRDefault="00BF1D38">
          <w:pPr>
            <w:pStyle w:val="stBilgi"/>
            <w:rPr>
              <w:rFonts w:ascii="Verdana" w:hAnsi="Verdana" w:cs="Tahoma"/>
              <w:sz w:val="22"/>
              <w:szCs w:val="22"/>
            </w:rPr>
          </w:pPr>
        </w:p>
      </w:tc>
      <w:tc>
        <w:tcPr>
          <w:tcW w:w="1941" w:type="dxa"/>
          <w:vAlign w:val="center"/>
        </w:tcPr>
        <w:p w14:paraId="76A824AC" w14:textId="77777777" w:rsidR="00BF1D38" w:rsidRPr="005C714E" w:rsidRDefault="00BF1D38" w:rsidP="00997F3F">
          <w:pPr>
            <w:pStyle w:val="stBilgi"/>
            <w:rPr>
              <w:rFonts w:ascii="Verdana" w:hAnsi="Verdana" w:cs="Tahoma"/>
            </w:rPr>
          </w:pPr>
          <w:r w:rsidRPr="005C714E">
            <w:rPr>
              <w:rFonts w:ascii="Verdana" w:hAnsi="Verdana" w:cs="Tahoma"/>
            </w:rPr>
            <w:t>Sayfa No</w:t>
          </w:r>
        </w:p>
      </w:tc>
      <w:tc>
        <w:tcPr>
          <w:tcW w:w="2028" w:type="dxa"/>
          <w:vAlign w:val="center"/>
        </w:tcPr>
        <w:p w14:paraId="2B93C842" w14:textId="57FBDCFF" w:rsidR="00BF1D38" w:rsidRPr="005C714E" w:rsidRDefault="00BF1D38" w:rsidP="00997F3F">
          <w:pPr>
            <w:pStyle w:val="stBilgi"/>
            <w:rPr>
              <w:rFonts w:ascii="Verdana" w:hAnsi="Verdana" w:cs="Tahoma"/>
            </w:rPr>
          </w:pPr>
        </w:p>
      </w:tc>
    </w:tr>
  </w:tbl>
  <w:p w14:paraId="57084FD4" w14:textId="77777777" w:rsidR="00BF1D38" w:rsidRPr="00997F3F" w:rsidRDefault="00BF1D38" w:rsidP="00FE6BDF">
    <w:pPr>
      <w:pStyle w:val="stBilgi"/>
      <w:rPr>
        <w:rFonts w:ascii="Verdana" w:hAnsi="Verda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1A97"/>
    <w:multiLevelType w:val="hybridMultilevel"/>
    <w:tmpl w:val="B7269B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45C94"/>
    <w:multiLevelType w:val="hybridMultilevel"/>
    <w:tmpl w:val="4166301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511A8"/>
    <w:multiLevelType w:val="hybridMultilevel"/>
    <w:tmpl w:val="5C04909C"/>
    <w:lvl w:ilvl="0" w:tplc="D87A5702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67F7F"/>
    <w:multiLevelType w:val="hybridMultilevel"/>
    <w:tmpl w:val="19D07E84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3F04C2"/>
    <w:multiLevelType w:val="hybridMultilevel"/>
    <w:tmpl w:val="1A4661A2"/>
    <w:lvl w:ilvl="0" w:tplc="BB22C23C">
      <w:numFmt w:val="bullet"/>
      <w:lvlText w:val="-"/>
      <w:lvlJc w:val="left"/>
      <w:pPr>
        <w:ind w:left="720" w:hanging="360"/>
      </w:pPr>
      <w:rPr>
        <w:rFonts w:ascii="Verdana" w:eastAsia="Times New Roman" w:hAnsi="Verdana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B0241"/>
    <w:multiLevelType w:val="hybridMultilevel"/>
    <w:tmpl w:val="499C75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A1441"/>
    <w:multiLevelType w:val="hybridMultilevel"/>
    <w:tmpl w:val="60B69CEA"/>
    <w:lvl w:ilvl="0" w:tplc="D87A5702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71A49"/>
    <w:multiLevelType w:val="hybridMultilevel"/>
    <w:tmpl w:val="4BB48DD0"/>
    <w:lvl w:ilvl="0" w:tplc="6FF69EB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91300"/>
    <w:multiLevelType w:val="hybridMultilevel"/>
    <w:tmpl w:val="36DCE9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004D9"/>
    <w:multiLevelType w:val="hybridMultilevel"/>
    <w:tmpl w:val="EE3AB8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B2030"/>
    <w:multiLevelType w:val="hybridMultilevel"/>
    <w:tmpl w:val="EFA2A5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5818B8"/>
    <w:multiLevelType w:val="hybridMultilevel"/>
    <w:tmpl w:val="FFB45EFC"/>
    <w:lvl w:ilvl="0" w:tplc="5B3A2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20" w:hanging="360"/>
      </w:pPr>
    </w:lvl>
    <w:lvl w:ilvl="2" w:tplc="041F001B" w:tentative="1">
      <w:start w:val="1"/>
      <w:numFmt w:val="lowerRoman"/>
      <w:lvlText w:val="%3."/>
      <w:lvlJc w:val="right"/>
      <w:pPr>
        <w:ind w:left="1440" w:hanging="180"/>
      </w:pPr>
    </w:lvl>
    <w:lvl w:ilvl="3" w:tplc="041F000F" w:tentative="1">
      <w:start w:val="1"/>
      <w:numFmt w:val="decimal"/>
      <w:lvlText w:val="%4."/>
      <w:lvlJc w:val="left"/>
      <w:pPr>
        <w:ind w:left="2160" w:hanging="360"/>
      </w:pPr>
    </w:lvl>
    <w:lvl w:ilvl="4" w:tplc="041F0019" w:tentative="1">
      <w:start w:val="1"/>
      <w:numFmt w:val="lowerLetter"/>
      <w:lvlText w:val="%5."/>
      <w:lvlJc w:val="left"/>
      <w:pPr>
        <w:ind w:left="2880" w:hanging="360"/>
      </w:pPr>
    </w:lvl>
    <w:lvl w:ilvl="5" w:tplc="041F001B" w:tentative="1">
      <w:start w:val="1"/>
      <w:numFmt w:val="lowerRoman"/>
      <w:lvlText w:val="%6."/>
      <w:lvlJc w:val="right"/>
      <w:pPr>
        <w:ind w:left="3600" w:hanging="180"/>
      </w:pPr>
    </w:lvl>
    <w:lvl w:ilvl="6" w:tplc="041F000F" w:tentative="1">
      <w:start w:val="1"/>
      <w:numFmt w:val="decimal"/>
      <w:lvlText w:val="%7."/>
      <w:lvlJc w:val="left"/>
      <w:pPr>
        <w:ind w:left="4320" w:hanging="360"/>
      </w:pPr>
    </w:lvl>
    <w:lvl w:ilvl="7" w:tplc="041F0019" w:tentative="1">
      <w:start w:val="1"/>
      <w:numFmt w:val="lowerLetter"/>
      <w:lvlText w:val="%8."/>
      <w:lvlJc w:val="left"/>
      <w:pPr>
        <w:ind w:left="5040" w:hanging="360"/>
      </w:pPr>
    </w:lvl>
    <w:lvl w:ilvl="8" w:tplc="041F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36191616"/>
    <w:multiLevelType w:val="hybridMultilevel"/>
    <w:tmpl w:val="1F265BAC"/>
    <w:lvl w:ilvl="0" w:tplc="EDF6B6B8">
      <w:start w:val="1"/>
      <w:numFmt w:val="lowerLetter"/>
      <w:lvlText w:val="%1)"/>
      <w:lvlJc w:val="left"/>
      <w:pPr>
        <w:ind w:left="1114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834" w:hanging="360"/>
      </w:pPr>
    </w:lvl>
    <w:lvl w:ilvl="2" w:tplc="041F001B" w:tentative="1">
      <w:start w:val="1"/>
      <w:numFmt w:val="lowerRoman"/>
      <w:lvlText w:val="%3."/>
      <w:lvlJc w:val="right"/>
      <w:pPr>
        <w:ind w:left="2554" w:hanging="180"/>
      </w:pPr>
    </w:lvl>
    <w:lvl w:ilvl="3" w:tplc="041F000F" w:tentative="1">
      <w:start w:val="1"/>
      <w:numFmt w:val="decimal"/>
      <w:lvlText w:val="%4."/>
      <w:lvlJc w:val="left"/>
      <w:pPr>
        <w:ind w:left="3274" w:hanging="360"/>
      </w:pPr>
    </w:lvl>
    <w:lvl w:ilvl="4" w:tplc="041F0019" w:tentative="1">
      <w:start w:val="1"/>
      <w:numFmt w:val="lowerLetter"/>
      <w:lvlText w:val="%5."/>
      <w:lvlJc w:val="left"/>
      <w:pPr>
        <w:ind w:left="3994" w:hanging="360"/>
      </w:pPr>
    </w:lvl>
    <w:lvl w:ilvl="5" w:tplc="041F001B" w:tentative="1">
      <w:start w:val="1"/>
      <w:numFmt w:val="lowerRoman"/>
      <w:lvlText w:val="%6."/>
      <w:lvlJc w:val="right"/>
      <w:pPr>
        <w:ind w:left="4714" w:hanging="180"/>
      </w:pPr>
    </w:lvl>
    <w:lvl w:ilvl="6" w:tplc="041F000F" w:tentative="1">
      <w:start w:val="1"/>
      <w:numFmt w:val="decimal"/>
      <w:lvlText w:val="%7."/>
      <w:lvlJc w:val="left"/>
      <w:pPr>
        <w:ind w:left="5434" w:hanging="360"/>
      </w:pPr>
    </w:lvl>
    <w:lvl w:ilvl="7" w:tplc="041F0019" w:tentative="1">
      <w:start w:val="1"/>
      <w:numFmt w:val="lowerLetter"/>
      <w:lvlText w:val="%8."/>
      <w:lvlJc w:val="left"/>
      <w:pPr>
        <w:ind w:left="6154" w:hanging="360"/>
      </w:pPr>
    </w:lvl>
    <w:lvl w:ilvl="8" w:tplc="041F001B" w:tentative="1">
      <w:start w:val="1"/>
      <w:numFmt w:val="lowerRoman"/>
      <w:lvlText w:val="%9."/>
      <w:lvlJc w:val="right"/>
      <w:pPr>
        <w:ind w:left="6874" w:hanging="180"/>
      </w:pPr>
    </w:lvl>
  </w:abstractNum>
  <w:abstractNum w:abstractNumId="13" w15:restartNumberingAfterBreak="0">
    <w:nsid w:val="38A4353E"/>
    <w:multiLevelType w:val="hybridMultilevel"/>
    <w:tmpl w:val="A9C46BA0"/>
    <w:lvl w:ilvl="0" w:tplc="6FF69EB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7490C"/>
    <w:multiLevelType w:val="hybridMultilevel"/>
    <w:tmpl w:val="510A7C8C"/>
    <w:lvl w:ilvl="0" w:tplc="6FF69EB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A5A4E"/>
    <w:multiLevelType w:val="hybridMultilevel"/>
    <w:tmpl w:val="4FA4D8B4"/>
    <w:lvl w:ilvl="0" w:tplc="6FF69EB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1C1F90"/>
    <w:multiLevelType w:val="hybridMultilevel"/>
    <w:tmpl w:val="2FDC67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C2ED7"/>
    <w:multiLevelType w:val="hybridMultilevel"/>
    <w:tmpl w:val="4636D4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642432"/>
    <w:multiLevelType w:val="hybridMultilevel"/>
    <w:tmpl w:val="9B92CAB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CE2AD1"/>
    <w:multiLevelType w:val="hybridMultilevel"/>
    <w:tmpl w:val="602CE582"/>
    <w:lvl w:ilvl="0" w:tplc="B3C8B08C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14" w:hanging="360"/>
      </w:pPr>
    </w:lvl>
    <w:lvl w:ilvl="2" w:tplc="041F001B" w:tentative="1">
      <w:start w:val="1"/>
      <w:numFmt w:val="lowerRoman"/>
      <w:lvlText w:val="%3."/>
      <w:lvlJc w:val="right"/>
      <w:pPr>
        <w:ind w:left="1834" w:hanging="180"/>
      </w:pPr>
    </w:lvl>
    <w:lvl w:ilvl="3" w:tplc="041F000F" w:tentative="1">
      <w:start w:val="1"/>
      <w:numFmt w:val="decimal"/>
      <w:lvlText w:val="%4."/>
      <w:lvlJc w:val="left"/>
      <w:pPr>
        <w:ind w:left="2554" w:hanging="360"/>
      </w:pPr>
    </w:lvl>
    <w:lvl w:ilvl="4" w:tplc="041F0019" w:tentative="1">
      <w:start w:val="1"/>
      <w:numFmt w:val="lowerLetter"/>
      <w:lvlText w:val="%5."/>
      <w:lvlJc w:val="left"/>
      <w:pPr>
        <w:ind w:left="3274" w:hanging="360"/>
      </w:pPr>
    </w:lvl>
    <w:lvl w:ilvl="5" w:tplc="041F001B" w:tentative="1">
      <w:start w:val="1"/>
      <w:numFmt w:val="lowerRoman"/>
      <w:lvlText w:val="%6."/>
      <w:lvlJc w:val="right"/>
      <w:pPr>
        <w:ind w:left="3994" w:hanging="180"/>
      </w:pPr>
    </w:lvl>
    <w:lvl w:ilvl="6" w:tplc="041F000F" w:tentative="1">
      <w:start w:val="1"/>
      <w:numFmt w:val="decimal"/>
      <w:lvlText w:val="%7."/>
      <w:lvlJc w:val="left"/>
      <w:pPr>
        <w:ind w:left="4714" w:hanging="360"/>
      </w:pPr>
    </w:lvl>
    <w:lvl w:ilvl="7" w:tplc="041F0019" w:tentative="1">
      <w:start w:val="1"/>
      <w:numFmt w:val="lowerLetter"/>
      <w:lvlText w:val="%8."/>
      <w:lvlJc w:val="left"/>
      <w:pPr>
        <w:ind w:left="5434" w:hanging="360"/>
      </w:pPr>
    </w:lvl>
    <w:lvl w:ilvl="8" w:tplc="041F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0" w15:restartNumberingAfterBreak="0">
    <w:nsid w:val="6CD150A3"/>
    <w:multiLevelType w:val="hybridMultilevel"/>
    <w:tmpl w:val="3ACAA1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D965C0"/>
    <w:multiLevelType w:val="hybridMultilevel"/>
    <w:tmpl w:val="41606A6C"/>
    <w:lvl w:ilvl="0" w:tplc="130621DA">
      <w:start w:val="1"/>
      <w:numFmt w:val="decimal"/>
      <w:lvlText w:val="%1."/>
      <w:lvlJc w:val="left"/>
      <w:pPr>
        <w:ind w:left="754" w:hanging="360"/>
      </w:pPr>
      <w:rPr>
        <w:rFonts w:ascii="Verdana" w:eastAsia="Times New Roman" w:hAnsi="Verdana" w:cs="Tahoma"/>
      </w:r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2" w15:restartNumberingAfterBreak="0">
    <w:nsid w:val="6EA625F0"/>
    <w:multiLevelType w:val="hybridMultilevel"/>
    <w:tmpl w:val="1502536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561A6A"/>
    <w:multiLevelType w:val="hybridMultilevel"/>
    <w:tmpl w:val="12C8BE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F2660"/>
    <w:multiLevelType w:val="hybridMultilevel"/>
    <w:tmpl w:val="F44835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21697"/>
    <w:multiLevelType w:val="hybridMultilevel"/>
    <w:tmpl w:val="A26469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054ADE"/>
    <w:multiLevelType w:val="hybridMultilevel"/>
    <w:tmpl w:val="FCDAC0E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FD5DC2"/>
    <w:multiLevelType w:val="hybridMultilevel"/>
    <w:tmpl w:val="2FD687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2B3098"/>
    <w:multiLevelType w:val="hybridMultilevel"/>
    <w:tmpl w:val="CAC6AACC"/>
    <w:lvl w:ilvl="0" w:tplc="D87A5702">
      <w:start w:val="2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0161C"/>
    <w:multiLevelType w:val="hybridMultilevel"/>
    <w:tmpl w:val="5E14BD10"/>
    <w:lvl w:ilvl="0" w:tplc="BA34FE9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3970348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8457710">
    <w:abstractNumId w:val="9"/>
  </w:num>
  <w:num w:numId="3" w16cid:durableId="1126310103">
    <w:abstractNumId w:val="14"/>
  </w:num>
  <w:num w:numId="4" w16cid:durableId="39862837">
    <w:abstractNumId w:val="22"/>
  </w:num>
  <w:num w:numId="5" w16cid:durableId="731078533">
    <w:abstractNumId w:val="0"/>
  </w:num>
  <w:num w:numId="6" w16cid:durableId="1605304620">
    <w:abstractNumId w:val="5"/>
  </w:num>
  <w:num w:numId="7" w16cid:durableId="649601781">
    <w:abstractNumId w:val="8"/>
  </w:num>
  <w:num w:numId="8" w16cid:durableId="1981424970">
    <w:abstractNumId w:val="25"/>
  </w:num>
  <w:num w:numId="9" w16cid:durableId="708915443">
    <w:abstractNumId w:val="26"/>
  </w:num>
  <w:num w:numId="10" w16cid:durableId="158229845">
    <w:abstractNumId w:val="1"/>
  </w:num>
  <w:num w:numId="11" w16cid:durableId="148909201">
    <w:abstractNumId w:val="17"/>
  </w:num>
  <w:num w:numId="12" w16cid:durableId="1659575657">
    <w:abstractNumId w:val="7"/>
  </w:num>
  <w:num w:numId="13" w16cid:durableId="584609271">
    <w:abstractNumId w:val="23"/>
  </w:num>
  <w:num w:numId="14" w16cid:durableId="885263910">
    <w:abstractNumId w:val="20"/>
  </w:num>
  <w:num w:numId="15" w16cid:durableId="172380957">
    <w:abstractNumId w:val="18"/>
  </w:num>
  <w:num w:numId="16" w16cid:durableId="1946766429">
    <w:abstractNumId w:val="27"/>
  </w:num>
  <w:num w:numId="17" w16cid:durableId="813763086">
    <w:abstractNumId w:val="15"/>
  </w:num>
  <w:num w:numId="18" w16cid:durableId="1632009942">
    <w:abstractNumId w:val="13"/>
  </w:num>
  <w:num w:numId="19" w16cid:durableId="1504052695">
    <w:abstractNumId w:val="10"/>
  </w:num>
  <w:num w:numId="20" w16cid:durableId="1511676603">
    <w:abstractNumId w:val="16"/>
  </w:num>
  <w:num w:numId="21" w16cid:durableId="1848517196">
    <w:abstractNumId w:val="21"/>
  </w:num>
  <w:num w:numId="22" w16cid:durableId="1589732431">
    <w:abstractNumId w:val="12"/>
  </w:num>
  <w:num w:numId="23" w16cid:durableId="914516660">
    <w:abstractNumId w:val="4"/>
  </w:num>
  <w:num w:numId="24" w16cid:durableId="1670020772">
    <w:abstractNumId w:val="3"/>
  </w:num>
  <w:num w:numId="25" w16cid:durableId="246232689">
    <w:abstractNumId w:val="29"/>
  </w:num>
  <w:num w:numId="26" w16cid:durableId="1294795461">
    <w:abstractNumId w:val="11"/>
  </w:num>
  <w:num w:numId="27" w16cid:durableId="857936882">
    <w:abstractNumId w:val="2"/>
  </w:num>
  <w:num w:numId="28" w16cid:durableId="228852888">
    <w:abstractNumId w:val="24"/>
  </w:num>
  <w:num w:numId="29" w16cid:durableId="2146576571">
    <w:abstractNumId w:val="6"/>
  </w:num>
  <w:num w:numId="30" w16cid:durableId="1132744705">
    <w:abstractNumId w:val="2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rOwMDIwMbMwNTVX0lEKTi0uzszPAykwrAUAPgjeHywAAAA="/>
  </w:docVars>
  <w:rsids>
    <w:rsidRoot w:val="00FC269A"/>
    <w:rsid w:val="00006404"/>
    <w:rsid w:val="00007EB3"/>
    <w:rsid w:val="00012F06"/>
    <w:rsid w:val="00025E36"/>
    <w:rsid w:val="00027581"/>
    <w:rsid w:val="0003520B"/>
    <w:rsid w:val="00041F5E"/>
    <w:rsid w:val="0004539B"/>
    <w:rsid w:val="0005229F"/>
    <w:rsid w:val="0006058D"/>
    <w:rsid w:val="00061D0B"/>
    <w:rsid w:val="00073905"/>
    <w:rsid w:val="00075CB3"/>
    <w:rsid w:val="00085B42"/>
    <w:rsid w:val="000A5675"/>
    <w:rsid w:val="000B6301"/>
    <w:rsid w:val="000B71A1"/>
    <w:rsid w:val="000C7AA2"/>
    <w:rsid w:val="000D11E8"/>
    <w:rsid w:val="000D7CC9"/>
    <w:rsid w:val="000D7E83"/>
    <w:rsid w:val="000E06BB"/>
    <w:rsid w:val="000F358D"/>
    <w:rsid w:val="000F5373"/>
    <w:rsid w:val="000F7336"/>
    <w:rsid w:val="00101376"/>
    <w:rsid w:val="00111136"/>
    <w:rsid w:val="001120CD"/>
    <w:rsid w:val="00122ADA"/>
    <w:rsid w:val="0012690A"/>
    <w:rsid w:val="00133759"/>
    <w:rsid w:val="0013415C"/>
    <w:rsid w:val="001425D7"/>
    <w:rsid w:val="00145003"/>
    <w:rsid w:val="00147772"/>
    <w:rsid w:val="00147DCF"/>
    <w:rsid w:val="001575A5"/>
    <w:rsid w:val="00162853"/>
    <w:rsid w:val="00167763"/>
    <w:rsid w:val="0018025D"/>
    <w:rsid w:val="00182435"/>
    <w:rsid w:val="00185188"/>
    <w:rsid w:val="0018706E"/>
    <w:rsid w:val="00190C70"/>
    <w:rsid w:val="00196179"/>
    <w:rsid w:val="001A62F5"/>
    <w:rsid w:val="001B3BEB"/>
    <w:rsid w:val="001B7424"/>
    <w:rsid w:val="001C701D"/>
    <w:rsid w:val="001C7F6E"/>
    <w:rsid w:val="001E37F2"/>
    <w:rsid w:val="0020029A"/>
    <w:rsid w:val="00200495"/>
    <w:rsid w:val="00210F5A"/>
    <w:rsid w:val="00214362"/>
    <w:rsid w:val="002372A6"/>
    <w:rsid w:val="00244A84"/>
    <w:rsid w:val="00246FC1"/>
    <w:rsid w:val="00252C94"/>
    <w:rsid w:val="002546D7"/>
    <w:rsid w:val="002607A4"/>
    <w:rsid w:val="0026274B"/>
    <w:rsid w:val="00267692"/>
    <w:rsid w:val="00271922"/>
    <w:rsid w:val="002766FF"/>
    <w:rsid w:val="00277953"/>
    <w:rsid w:val="00280070"/>
    <w:rsid w:val="002818B8"/>
    <w:rsid w:val="00292574"/>
    <w:rsid w:val="002A678B"/>
    <w:rsid w:val="002B16D4"/>
    <w:rsid w:val="002B1DEC"/>
    <w:rsid w:val="002B4BD9"/>
    <w:rsid w:val="002C2DD4"/>
    <w:rsid w:val="002C3CF0"/>
    <w:rsid w:val="002E0549"/>
    <w:rsid w:val="002E78BD"/>
    <w:rsid w:val="002F1C94"/>
    <w:rsid w:val="00311438"/>
    <w:rsid w:val="00312E81"/>
    <w:rsid w:val="00335798"/>
    <w:rsid w:val="00336A14"/>
    <w:rsid w:val="0034122F"/>
    <w:rsid w:val="00347438"/>
    <w:rsid w:val="00351B00"/>
    <w:rsid w:val="003535C1"/>
    <w:rsid w:val="00357897"/>
    <w:rsid w:val="00374590"/>
    <w:rsid w:val="0037768E"/>
    <w:rsid w:val="00383532"/>
    <w:rsid w:val="0038477B"/>
    <w:rsid w:val="00387041"/>
    <w:rsid w:val="00393DF1"/>
    <w:rsid w:val="003A3A45"/>
    <w:rsid w:val="003B0670"/>
    <w:rsid w:val="003C2232"/>
    <w:rsid w:val="003C5543"/>
    <w:rsid w:val="003C7503"/>
    <w:rsid w:val="003D34A3"/>
    <w:rsid w:val="003D3D9A"/>
    <w:rsid w:val="003E57FE"/>
    <w:rsid w:val="003F0EB4"/>
    <w:rsid w:val="003F5340"/>
    <w:rsid w:val="00402B5A"/>
    <w:rsid w:val="00403338"/>
    <w:rsid w:val="004044C8"/>
    <w:rsid w:val="00407FDD"/>
    <w:rsid w:val="00413E0C"/>
    <w:rsid w:val="00413F2E"/>
    <w:rsid w:val="00417271"/>
    <w:rsid w:val="00424C69"/>
    <w:rsid w:val="004336CC"/>
    <w:rsid w:val="00435F33"/>
    <w:rsid w:val="00441BA4"/>
    <w:rsid w:val="0044593D"/>
    <w:rsid w:val="004479E1"/>
    <w:rsid w:val="00447F8C"/>
    <w:rsid w:val="00451754"/>
    <w:rsid w:val="00456386"/>
    <w:rsid w:val="00456846"/>
    <w:rsid w:val="00456BDE"/>
    <w:rsid w:val="004654E1"/>
    <w:rsid w:val="00473BE8"/>
    <w:rsid w:val="00474EA7"/>
    <w:rsid w:val="00475A47"/>
    <w:rsid w:val="00482DE4"/>
    <w:rsid w:val="0048316B"/>
    <w:rsid w:val="00486C0C"/>
    <w:rsid w:val="00492D5A"/>
    <w:rsid w:val="00493583"/>
    <w:rsid w:val="004A514E"/>
    <w:rsid w:val="004A6AF1"/>
    <w:rsid w:val="004B0D04"/>
    <w:rsid w:val="004B18A3"/>
    <w:rsid w:val="004B451F"/>
    <w:rsid w:val="004B4D24"/>
    <w:rsid w:val="004B50FE"/>
    <w:rsid w:val="004C0DA5"/>
    <w:rsid w:val="004C7D97"/>
    <w:rsid w:val="004D4981"/>
    <w:rsid w:val="004D5699"/>
    <w:rsid w:val="004E2901"/>
    <w:rsid w:val="00500D06"/>
    <w:rsid w:val="0050356E"/>
    <w:rsid w:val="00511B88"/>
    <w:rsid w:val="005141E5"/>
    <w:rsid w:val="00514B78"/>
    <w:rsid w:val="0053288E"/>
    <w:rsid w:val="00547116"/>
    <w:rsid w:val="00565ACD"/>
    <w:rsid w:val="00566777"/>
    <w:rsid w:val="005677C4"/>
    <w:rsid w:val="00570456"/>
    <w:rsid w:val="00573A4E"/>
    <w:rsid w:val="00575BCE"/>
    <w:rsid w:val="005770AE"/>
    <w:rsid w:val="00587830"/>
    <w:rsid w:val="00592B8B"/>
    <w:rsid w:val="005A1057"/>
    <w:rsid w:val="005C0F71"/>
    <w:rsid w:val="005C272C"/>
    <w:rsid w:val="005C714E"/>
    <w:rsid w:val="005D1CB0"/>
    <w:rsid w:val="005D237F"/>
    <w:rsid w:val="005E4EEB"/>
    <w:rsid w:val="005E7023"/>
    <w:rsid w:val="005F16CD"/>
    <w:rsid w:val="00602D14"/>
    <w:rsid w:val="00605480"/>
    <w:rsid w:val="006104D7"/>
    <w:rsid w:val="006105EA"/>
    <w:rsid w:val="006107F1"/>
    <w:rsid w:val="0062015A"/>
    <w:rsid w:val="00621245"/>
    <w:rsid w:val="00623CA2"/>
    <w:rsid w:val="00626AA4"/>
    <w:rsid w:val="0063728D"/>
    <w:rsid w:val="00647762"/>
    <w:rsid w:val="00657D19"/>
    <w:rsid w:val="00662FE1"/>
    <w:rsid w:val="00664DCA"/>
    <w:rsid w:val="00670200"/>
    <w:rsid w:val="00686048"/>
    <w:rsid w:val="006901FF"/>
    <w:rsid w:val="006A1027"/>
    <w:rsid w:val="006C4A4D"/>
    <w:rsid w:val="006D41E0"/>
    <w:rsid w:val="006E5D6C"/>
    <w:rsid w:val="00701CC8"/>
    <w:rsid w:val="007036A5"/>
    <w:rsid w:val="0071364B"/>
    <w:rsid w:val="00724E5B"/>
    <w:rsid w:val="00732F0F"/>
    <w:rsid w:val="00733877"/>
    <w:rsid w:val="0073524E"/>
    <w:rsid w:val="00735C0B"/>
    <w:rsid w:val="00745237"/>
    <w:rsid w:val="007568BE"/>
    <w:rsid w:val="0076308C"/>
    <w:rsid w:val="007744FC"/>
    <w:rsid w:val="007A6092"/>
    <w:rsid w:val="007C4041"/>
    <w:rsid w:val="007C6ACB"/>
    <w:rsid w:val="007D373B"/>
    <w:rsid w:val="007E5CC7"/>
    <w:rsid w:val="00804102"/>
    <w:rsid w:val="008200E2"/>
    <w:rsid w:val="008250A4"/>
    <w:rsid w:val="0082537C"/>
    <w:rsid w:val="008307B9"/>
    <w:rsid w:val="008309AF"/>
    <w:rsid w:val="00832181"/>
    <w:rsid w:val="008364F5"/>
    <w:rsid w:val="00842295"/>
    <w:rsid w:val="00852E29"/>
    <w:rsid w:val="00853C69"/>
    <w:rsid w:val="00870160"/>
    <w:rsid w:val="00875A81"/>
    <w:rsid w:val="0087639D"/>
    <w:rsid w:val="0087764F"/>
    <w:rsid w:val="00886467"/>
    <w:rsid w:val="00890599"/>
    <w:rsid w:val="00894444"/>
    <w:rsid w:val="008A58CA"/>
    <w:rsid w:val="008B613F"/>
    <w:rsid w:val="008C13B8"/>
    <w:rsid w:val="008D1F47"/>
    <w:rsid w:val="008D6721"/>
    <w:rsid w:val="008E33E8"/>
    <w:rsid w:val="008E5FC3"/>
    <w:rsid w:val="009000D3"/>
    <w:rsid w:val="0090032D"/>
    <w:rsid w:val="00912D65"/>
    <w:rsid w:val="009206BF"/>
    <w:rsid w:val="00923EE3"/>
    <w:rsid w:val="00931BCF"/>
    <w:rsid w:val="00933635"/>
    <w:rsid w:val="00947069"/>
    <w:rsid w:val="00956EFD"/>
    <w:rsid w:val="00963032"/>
    <w:rsid w:val="00967371"/>
    <w:rsid w:val="009760BD"/>
    <w:rsid w:val="00977A97"/>
    <w:rsid w:val="009818B5"/>
    <w:rsid w:val="0098735A"/>
    <w:rsid w:val="00987CD3"/>
    <w:rsid w:val="00993EB3"/>
    <w:rsid w:val="009953E6"/>
    <w:rsid w:val="00997F3F"/>
    <w:rsid w:val="009A439C"/>
    <w:rsid w:val="009A6979"/>
    <w:rsid w:val="009B63FE"/>
    <w:rsid w:val="009C157D"/>
    <w:rsid w:val="009C20DD"/>
    <w:rsid w:val="009C4642"/>
    <w:rsid w:val="009E17C0"/>
    <w:rsid w:val="009F1CDE"/>
    <w:rsid w:val="009F572E"/>
    <w:rsid w:val="009F706A"/>
    <w:rsid w:val="00A0724B"/>
    <w:rsid w:val="00A10BFD"/>
    <w:rsid w:val="00A13094"/>
    <w:rsid w:val="00A14269"/>
    <w:rsid w:val="00A358B9"/>
    <w:rsid w:val="00A443A5"/>
    <w:rsid w:val="00A62CC1"/>
    <w:rsid w:val="00A63F3F"/>
    <w:rsid w:val="00A72CD1"/>
    <w:rsid w:val="00A93488"/>
    <w:rsid w:val="00A93721"/>
    <w:rsid w:val="00AA13BA"/>
    <w:rsid w:val="00AA3D8F"/>
    <w:rsid w:val="00AA56DD"/>
    <w:rsid w:val="00AA6FAF"/>
    <w:rsid w:val="00AB171E"/>
    <w:rsid w:val="00AB6F27"/>
    <w:rsid w:val="00AB7DF4"/>
    <w:rsid w:val="00AF0561"/>
    <w:rsid w:val="00AF522B"/>
    <w:rsid w:val="00AF69E4"/>
    <w:rsid w:val="00AF6F11"/>
    <w:rsid w:val="00B010CD"/>
    <w:rsid w:val="00B0735C"/>
    <w:rsid w:val="00B139D8"/>
    <w:rsid w:val="00B20411"/>
    <w:rsid w:val="00B23E63"/>
    <w:rsid w:val="00B34129"/>
    <w:rsid w:val="00B3424F"/>
    <w:rsid w:val="00B44536"/>
    <w:rsid w:val="00B45BA5"/>
    <w:rsid w:val="00B54008"/>
    <w:rsid w:val="00B54DB0"/>
    <w:rsid w:val="00B666AC"/>
    <w:rsid w:val="00B75DCB"/>
    <w:rsid w:val="00B80DE1"/>
    <w:rsid w:val="00B82881"/>
    <w:rsid w:val="00B94B4A"/>
    <w:rsid w:val="00B9710F"/>
    <w:rsid w:val="00B9758A"/>
    <w:rsid w:val="00B97F12"/>
    <w:rsid w:val="00BA1D9F"/>
    <w:rsid w:val="00BB5A2D"/>
    <w:rsid w:val="00BD30FB"/>
    <w:rsid w:val="00BE5D1D"/>
    <w:rsid w:val="00BE603B"/>
    <w:rsid w:val="00BE6F12"/>
    <w:rsid w:val="00BF1D38"/>
    <w:rsid w:val="00C10815"/>
    <w:rsid w:val="00C23E3D"/>
    <w:rsid w:val="00C31194"/>
    <w:rsid w:val="00C331E2"/>
    <w:rsid w:val="00C437FF"/>
    <w:rsid w:val="00C4725B"/>
    <w:rsid w:val="00C50B98"/>
    <w:rsid w:val="00C54FE4"/>
    <w:rsid w:val="00C55DF7"/>
    <w:rsid w:val="00C71F4B"/>
    <w:rsid w:val="00C813C2"/>
    <w:rsid w:val="00C86B6C"/>
    <w:rsid w:val="00CA355D"/>
    <w:rsid w:val="00CA4022"/>
    <w:rsid w:val="00CA51CB"/>
    <w:rsid w:val="00CB2428"/>
    <w:rsid w:val="00CC1B3B"/>
    <w:rsid w:val="00CD4F75"/>
    <w:rsid w:val="00CF5B8C"/>
    <w:rsid w:val="00D0421E"/>
    <w:rsid w:val="00D071CD"/>
    <w:rsid w:val="00D0745C"/>
    <w:rsid w:val="00D36601"/>
    <w:rsid w:val="00D4419C"/>
    <w:rsid w:val="00D5007C"/>
    <w:rsid w:val="00D510F1"/>
    <w:rsid w:val="00D64C5F"/>
    <w:rsid w:val="00D7378E"/>
    <w:rsid w:val="00D91B3A"/>
    <w:rsid w:val="00DA5AFC"/>
    <w:rsid w:val="00DC1CC3"/>
    <w:rsid w:val="00DC4B03"/>
    <w:rsid w:val="00DC69D7"/>
    <w:rsid w:val="00DD386D"/>
    <w:rsid w:val="00DE41E0"/>
    <w:rsid w:val="00DF11B6"/>
    <w:rsid w:val="00DF32D5"/>
    <w:rsid w:val="00E039E1"/>
    <w:rsid w:val="00E05D77"/>
    <w:rsid w:val="00E100B7"/>
    <w:rsid w:val="00E244F7"/>
    <w:rsid w:val="00E24B4B"/>
    <w:rsid w:val="00E3070A"/>
    <w:rsid w:val="00E3212B"/>
    <w:rsid w:val="00E3440D"/>
    <w:rsid w:val="00E34689"/>
    <w:rsid w:val="00E375B9"/>
    <w:rsid w:val="00E426CA"/>
    <w:rsid w:val="00E50BB3"/>
    <w:rsid w:val="00E52E86"/>
    <w:rsid w:val="00E543CB"/>
    <w:rsid w:val="00E57E34"/>
    <w:rsid w:val="00E60CCF"/>
    <w:rsid w:val="00E66A01"/>
    <w:rsid w:val="00E82846"/>
    <w:rsid w:val="00E91374"/>
    <w:rsid w:val="00E91466"/>
    <w:rsid w:val="00EA04C0"/>
    <w:rsid w:val="00EA086D"/>
    <w:rsid w:val="00EA25E8"/>
    <w:rsid w:val="00EA3549"/>
    <w:rsid w:val="00EA4332"/>
    <w:rsid w:val="00EA44AD"/>
    <w:rsid w:val="00EB58AD"/>
    <w:rsid w:val="00EB5E11"/>
    <w:rsid w:val="00EB7AEB"/>
    <w:rsid w:val="00ED20D4"/>
    <w:rsid w:val="00EF4680"/>
    <w:rsid w:val="00F130E0"/>
    <w:rsid w:val="00F2615C"/>
    <w:rsid w:val="00F263E0"/>
    <w:rsid w:val="00F33E79"/>
    <w:rsid w:val="00F34037"/>
    <w:rsid w:val="00F446AB"/>
    <w:rsid w:val="00F51C54"/>
    <w:rsid w:val="00F56566"/>
    <w:rsid w:val="00F60598"/>
    <w:rsid w:val="00F6202C"/>
    <w:rsid w:val="00F83C94"/>
    <w:rsid w:val="00F8735F"/>
    <w:rsid w:val="00F9327B"/>
    <w:rsid w:val="00F97C26"/>
    <w:rsid w:val="00FA2293"/>
    <w:rsid w:val="00FA2C6B"/>
    <w:rsid w:val="00FB687A"/>
    <w:rsid w:val="00FB6AE2"/>
    <w:rsid w:val="00FB7C03"/>
    <w:rsid w:val="00FC269A"/>
    <w:rsid w:val="00FD20FE"/>
    <w:rsid w:val="00FD5BEA"/>
    <w:rsid w:val="00FD7DAA"/>
    <w:rsid w:val="00FE4A58"/>
    <w:rsid w:val="00FE66A7"/>
    <w:rsid w:val="00FE6AFD"/>
    <w:rsid w:val="00FE6BDF"/>
    <w:rsid w:val="00FF2C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4F441B1"/>
  <w15:docId w15:val="{CF2AA02A-9F63-4E2A-A50E-9FA408A48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EC"/>
  </w:style>
  <w:style w:type="paragraph" w:styleId="Balk1">
    <w:name w:val="heading 1"/>
    <w:basedOn w:val="Normal"/>
    <w:next w:val="Normal"/>
    <w:qFormat/>
    <w:rsid w:val="00E244F7"/>
    <w:pPr>
      <w:keepNext/>
      <w:tabs>
        <w:tab w:val="num" w:pos="1429"/>
      </w:tabs>
      <w:ind w:right="-1"/>
      <w:jc w:val="both"/>
      <w:outlineLvl w:val="0"/>
    </w:pPr>
    <w:rPr>
      <w:rFonts w:ascii="Tahoma" w:hAnsi="Tahoma" w:cs="Tahoma"/>
      <w:b/>
      <w:sz w:val="18"/>
      <w:u w:val="single"/>
    </w:rPr>
  </w:style>
  <w:style w:type="paragraph" w:styleId="Balk2">
    <w:name w:val="heading 2"/>
    <w:basedOn w:val="Normal"/>
    <w:next w:val="Normal"/>
    <w:qFormat/>
    <w:rsid w:val="004044C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4044C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rsid w:val="00EB7AE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rsid w:val="00E244F7"/>
    <w:pPr>
      <w:keepNext/>
      <w:autoSpaceDE w:val="0"/>
      <w:autoSpaceDN w:val="0"/>
      <w:ind w:right="566"/>
      <w:jc w:val="both"/>
      <w:outlineLvl w:val="5"/>
    </w:pPr>
    <w:rPr>
      <w:rFonts w:ascii="Tahoma" w:eastAsia="Arial Unicode MS" w:hAnsi="Tahoma"/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E244F7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E244F7"/>
  </w:style>
  <w:style w:type="paragraph" w:styleId="AltBilgi">
    <w:name w:val="footer"/>
    <w:basedOn w:val="Normal"/>
    <w:link w:val="AltBilgiChar"/>
    <w:uiPriority w:val="99"/>
    <w:rsid w:val="00E244F7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E244F7"/>
    <w:pPr>
      <w:jc w:val="both"/>
    </w:pPr>
    <w:rPr>
      <w:sz w:val="24"/>
      <w:szCs w:val="24"/>
    </w:rPr>
  </w:style>
  <w:style w:type="paragraph" w:styleId="bekMetni">
    <w:name w:val="Block Text"/>
    <w:basedOn w:val="Normal"/>
    <w:rsid w:val="00E244F7"/>
    <w:pPr>
      <w:tabs>
        <w:tab w:val="num" w:pos="426"/>
      </w:tabs>
      <w:spacing w:after="120"/>
      <w:ind w:left="426" w:right="-426" w:hanging="568"/>
      <w:jc w:val="both"/>
    </w:pPr>
    <w:rPr>
      <w:rFonts w:ascii="Tahoma" w:hAnsi="Tahoma" w:cs="Tahoma"/>
      <w:sz w:val="24"/>
    </w:rPr>
  </w:style>
  <w:style w:type="paragraph" w:styleId="BalonMetni">
    <w:name w:val="Balloon Text"/>
    <w:basedOn w:val="Normal"/>
    <w:semiHidden/>
    <w:rsid w:val="00E244F7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rsid w:val="00E244F7"/>
    <w:rPr>
      <w:color w:val="0000FF"/>
      <w:u w:val="single"/>
    </w:rPr>
  </w:style>
  <w:style w:type="character" w:styleId="zlenenKpr">
    <w:name w:val="FollowedHyperlink"/>
    <w:basedOn w:val="VarsaylanParagrafYazTipi"/>
    <w:rsid w:val="00E244F7"/>
    <w:rPr>
      <w:color w:val="800080"/>
      <w:u w:val="single"/>
    </w:rPr>
  </w:style>
  <w:style w:type="paragraph" w:styleId="GvdeMetniGirintisi2">
    <w:name w:val="Body Text Indent 2"/>
    <w:basedOn w:val="Normal"/>
    <w:rsid w:val="00E244F7"/>
    <w:pPr>
      <w:spacing w:after="120" w:line="480" w:lineRule="auto"/>
      <w:ind w:left="283"/>
    </w:pPr>
  </w:style>
  <w:style w:type="table" w:styleId="TabloKlavuzu">
    <w:name w:val="Table Grid"/>
    <w:basedOn w:val="NormalTablo"/>
    <w:uiPriority w:val="39"/>
    <w:rsid w:val="00853C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lamaMetni">
    <w:name w:val="annotation text"/>
    <w:basedOn w:val="Normal"/>
    <w:semiHidden/>
    <w:rsid w:val="008D1F47"/>
    <w:rPr>
      <w:szCs w:val="24"/>
      <w:lang w:val="en-US" w:eastAsia="en-US"/>
    </w:rPr>
  </w:style>
  <w:style w:type="character" w:customStyle="1" w:styleId="stBilgiChar">
    <w:name w:val="Üst Bilgi Char"/>
    <w:basedOn w:val="VarsaylanParagrafYazTipi"/>
    <w:link w:val="stBilgi"/>
    <w:rsid w:val="00662FE1"/>
  </w:style>
  <w:style w:type="paragraph" w:styleId="ListeParagraf">
    <w:name w:val="List Paragraph"/>
    <w:basedOn w:val="Normal"/>
    <w:uiPriority w:val="34"/>
    <w:qFormat/>
    <w:rsid w:val="004D5699"/>
    <w:pPr>
      <w:ind w:left="720"/>
      <w:contextualSpacing/>
    </w:pPr>
  </w:style>
  <w:style w:type="character" w:customStyle="1" w:styleId="AltBilgiChar">
    <w:name w:val="Alt Bilgi Char"/>
    <w:basedOn w:val="VarsaylanParagrafYazTipi"/>
    <w:link w:val="AltBilgi"/>
    <w:uiPriority w:val="99"/>
    <w:rsid w:val="009F706A"/>
  </w:style>
  <w:style w:type="paragraph" w:styleId="NormalWeb">
    <w:name w:val="Normal (Web)"/>
    <w:basedOn w:val="Normal"/>
    <w:uiPriority w:val="99"/>
    <w:semiHidden/>
    <w:unhideWhenUsed/>
    <w:rsid w:val="00602D14"/>
    <w:pPr>
      <w:spacing w:before="100" w:beforeAutospacing="1" w:after="100" w:afterAutospacing="1"/>
    </w:pPr>
    <w:rPr>
      <w:sz w:val="24"/>
      <w:szCs w:val="24"/>
    </w:rPr>
  </w:style>
  <w:style w:type="character" w:styleId="Gl">
    <w:name w:val="Strong"/>
    <w:basedOn w:val="VarsaylanParagrafYazTipi"/>
    <w:uiPriority w:val="22"/>
    <w:qFormat/>
    <w:rsid w:val="00602D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730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3749AA-D276-4F5B-B318-12652DC8B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Hewlett-Packard</Company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User</dc:creator>
  <cp:lastModifiedBy>ESRA TUNÇER</cp:lastModifiedBy>
  <cp:revision>4</cp:revision>
  <cp:lastPrinted>2012-11-25T14:51:00Z</cp:lastPrinted>
  <dcterms:created xsi:type="dcterms:W3CDTF">2022-09-24T23:02:00Z</dcterms:created>
  <dcterms:modified xsi:type="dcterms:W3CDTF">2023-11-21T10:42:00Z</dcterms:modified>
</cp:coreProperties>
</file>